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48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5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5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5"/>
    <w:bookmarkStart w:id="37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6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7"/>
    <w:bookmarkStart w:id="40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9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0"/>
    <w:bookmarkStart w:id="41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1"/>
    <w:bookmarkStart w:id="43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3"/>
    <w:bookmarkStart w:id="44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4"/>
    <w:bookmarkEnd w:id="45"/>
    <w:bookmarkStart w:id="47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6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eanbuild     0.1.2      2022-01-26 [1] Github (jhudsl/leanbuild@1d387e1)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7"/>
    <w:bookmarkEnd w:id="48"/>
    <w:bookmarkStart w:id="55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9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3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5"/>
    <w:bookmarkStart w:id="61" w:name="references"/>
    <w:p>
      <w:pPr>
        <w:pStyle w:val="Heading1"/>
      </w:pPr>
      <w:r>
        <w:t xml:space="preserve">References</w:t>
      </w:r>
    </w:p>
    <w:bookmarkStart w:id="60" w:name="refs"/>
    <w:bookmarkStart w:id="57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7"/>
    <w:bookmarkStart w:id="59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8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1-28T20:26:23Z</dcterms:created>
  <dcterms:modified xsi:type="dcterms:W3CDTF">2022-01-28T20:2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